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880783" w:rsidRPr="00AA4794" w:rsidTr="00914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00"/>
        </w:trPr>
        <w:tc>
          <w:tcPr>
            <w:tcW w:w="7380" w:type="dxa"/>
            <w:tcMar>
              <w:right w:w="288" w:type="dxa"/>
            </w:tcMar>
          </w:tcPr>
          <w:p w:rsidR="005C61E4" w:rsidRPr="00AA4794" w:rsidRDefault="005C61E4" w:rsidP="005C61E4">
            <w:pPr>
              <w:spacing w:after="160" w:line="312" w:lineRule="auto"/>
            </w:pPr>
            <w:bookmarkStart w:id="0" w:name="_GoBack"/>
            <w:r w:rsidRPr="00AA4794">
              <w:rPr>
                <w:noProof/>
                <w:lang w:eastAsia="en-US"/>
              </w:rPr>
              <w:drawing>
                <wp:inline distT="0" distB="0" distL="0" distR="0" wp14:anchorId="1A7A4144" wp14:editId="5F2681ED">
                  <wp:extent cx="4571365" cy="4572000"/>
                  <wp:effectExtent l="0" t="0" r="635" b="0"/>
                  <wp:docPr id="2" name="Picture 2" descr="Brightly-colored two ice cream cones with sprinkles being offered with outstretched hands by little girls in bathing sui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002D9594.jp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572000" cy="4572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:rsidR="005C61E4" w:rsidRPr="00BE3267" w:rsidRDefault="00BE3267" w:rsidP="005C61E4">
            <w:pPr>
              <w:pStyle w:val="Date"/>
            </w:pPr>
            <w:r>
              <w:t>Sept. 20</w:t>
            </w:r>
            <w:r>
              <w:rPr>
                <w:vertAlign w:val="superscript"/>
              </w:rPr>
              <w:t>th</w:t>
            </w:r>
          </w:p>
          <w:p w:rsidR="005C61E4" w:rsidRPr="00AA4794" w:rsidRDefault="00BE3267" w:rsidP="005C61E4">
            <w:pPr>
              <w:pStyle w:val="Title"/>
            </w:pPr>
            <w:r>
              <w:t xml:space="preserve">LEarn </w:t>
            </w:r>
            <w:r w:rsidR="007049EF">
              <w:t>About</w:t>
            </w:r>
            <w:r>
              <w:t xml:space="preserve"> Robotics</w:t>
            </w:r>
          </w:p>
          <w:p w:rsidR="005C61E4" w:rsidRPr="00AA4794" w:rsidRDefault="00BE3267" w:rsidP="005C61E4">
            <w:pPr>
              <w:pStyle w:val="Heading1"/>
              <w:outlineLvl w:val="0"/>
            </w:pPr>
            <w:r>
              <w:t xml:space="preserve">Ever wanted to </w:t>
            </w:r>
            <w:r w:rsidR="00362A02">
              <w:t>see a First Tech Challenge robot in action?</w:t>
            </w:r>
          </w:p>
          <w:p w:rsidR="005C61E4" w:rsidRPr="00AA4794" w:rsidRDefault="0080339C" w:rsidP="005C61E4">
            <w:pPr>
              <w:spacing w:after="160" w:line="312" w:lineRule="auto"/>
            </w:pPr>
            <w:r>
              <w:t xml:space="preserve">Come join us at </w:t>
            </w:r>
            <w:r w:rsidR="00C0583E">
              <w:t>the Lake Hills Library to learn about…</w:t>
            </w:r>
          </w:p>
          <w:p w:rsidR="00880783" w:rsidRPr="00AA4794" w:rsidRDefault="000F790C" w:rsidP="00AA4794">
            <w:pPr>
              <w:spacing w:after="160"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>
                  <wp:extent cx="2140527" cy="541844"/>
                  <wp:effectExtent l="0" t="0" r="0" b="0"/>
                  <wp:docPr id="1" name="Picture 1" descr="Image result for first tech challen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first tech challen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1873" cy="5649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:rsidR="005C61E4" w:rsidRPr="00AA4794" w:rsidRDefault="0080339C" w:rsidP="005C61E4">
            <w:pPr>
              <w:pStyle w:val="Heading2"/>
              <w:outlineLvl w:val="1"/>
            </w:pPr>
            <w:r>
              <w:t>Lake Hills Library</w:t>
            </w:r>
          </w:p>
          <w:p w:rsidR="005C61E4" w:rsidRPr="00AA4794" w:rsidRDefault="005A531C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909312545"/>
                <w:placeholder>
                  <w:docPart w:val="C468D55D23DD415AAA8199083C19C615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80339C" w:rsidP="005C61E4">
            <w:pPr>
              <w:pStyle w:val="Heading2"/>
              <w:outlineLvl w:val="1"/>
            </w:pPr>
            <w:r>
              <w:t>Sept. 20, 2017</w:t>
            </w:r>
          </w:p>
          <w:p w:rsidR="005C61E4" w:rsidRPr="00AA4794" w:rsidRDefault="005A531C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193575528"/>
                <w:placeholder>
                  <w:docPart w:val="198B0D14549E45CBBDDFA9870C6F360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414C6E" w:rsidP="005C61E4">
            <w:pPr>
              <w:pStyle w:val="Heading2"/>
              <w:outlineLvl w:val="1"/>
            </w:pPr>
            <w:r>
              <w:t xml:space="preserve">Learn how to start </w:t>
            </w:r>
            <w:r w:rsidR="004C41BD">
              <w:t>a FIRST Robotics team</w:t>
            </w:r>
          </w:p>
          <w:p w:rsidR="005C61E4" w:rsidRPr="00AA4794" w:rsidRDefault="005A531C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59171642"/>
                <w:placeholder>
                  <w:docPart w:val="AED0446876674D9A93C31D2749527F90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626A67" w:rsidP="005C61E4">
            <w:pPr>
              <w:pStyle w:val="Heading2"/>
              <w:outlineLvl w:val="1"/>
            </w:pPr>
            <w:r>
              <w:t>See our robot in action</w:t>
            </w:r>
          </w:p>
          <w:p w:rsidR="005C61E4" w:rsidRPr="00AA4794" w:rsidRDefault="005A531C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319850249"/>
                <w:placeholder>
                  <w:docPart w:val="5A831AF493D04F38B48E9B1432532BF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AA4794" w:rsidRPr="00AA4794" w:rsidRDefault="00626A67" w:rsidP="005C61E4">
            <w:pPr>
              <w:pStyle w:val="Heading2"/>
              <w:outlineLvl w:val="1"/>
            </w:pPr>
            <w:r>
              <w:t>Fun for all ages</w:t>
            </w:r>
          </w:p>
          <w:p w:rsidR="005C61E4" w:rsidRPr="00AA4794" w:rsidRDefault="00BE3267" w:rsidP="005C61E4">
            <w:pPr>
              <w:pStyle w:val="Heading3"/>
              <w:outlineLvl w:val="2"/>
            </w:pPr>
            <w:r>
              <w:t>Fuzzy Logic</w:t>
            </w:r>
          </w:p>
          <w:p w:rsidR="005C61E4" w:rsidRPr="00AA4794" w:rsidRDefault="005A531C" w:rsidP="00AA4794">
            <w:pPr>
              <w:pStyle w:val="ContactInfo"/>
              <w:spacing w:line="312" w:lineRule="auto"/>
            </w:pPr>
            <w:sdt>
              <w:sdtPr>
                <w:alias w:val="Enter street address, city, st zip code:"/>
                <w:tag w:val="Enter street address, city, st zip code:"/>
                <w:id w:val="857003158"/>
                <w:placeholder>
                  <w:docPart w:val="0EC205E5300D4DF3B487C83EB2B8E760"/>
                </w:placeholder>
                <w15:appearance w15:val="hidden"/>
                <w:text w:multiLine="1"/>
              </w:sdtPr>
              <w:sdtEndPr/>
              <w:sdtContent>
                <w:r w:rsidR="00BE3267">
                  <w:t>First Tech Challenge</w:t>
                </w:r>
                <w:r w:rsidR="007049EF">
                  <w:br/>
                </w:r>
              </w:sdtContent>
            </w:sdt>
            <w:r w:rsidR="007049EF">
              <w:t xml:space="preserve"> Team 11123</w:t>
            </w:r>
          </w:p>
          <w:p w:rsidR="007049EF" w:rsidRPr="00AA4794" w:rsidRDefault="007049EF" w:rsidP="00AA4794">
            <w:pPr>
              <w:pStyle w:val="ContactInfo"/>
              <w:spacing w:line="312" w:lineRule="auto"/>
            </w:pPr>
            <w:r>
              <w:t>waftc@outlook.com</w:t>
            </w:r>
          </w:p>
          <w:p w:rsidR="00795E64" w:rsidRPr="00AA4794" w:rsidRDefault="00795E64" w:rsidP="00795E64">
            <w:pPr>
              <w:pStyle w:val="ContactInfo"/>
              <w:spacing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>
                  <wp:extent cx="1643092" cy="164309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QRickit.jpg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7128" cy="1667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C61E4" w:rsidRPr="00076F31" w:rsidRDefault="005C61E4" w:rsidP="00AA4794">
      <w:pPr>
        <w:pStyle w:val="NoSpacing"/>
      </w:pPr>
    </w:p>
    <w:sectPr w:rsidR="005C61E4" w:rsidRPr="00076F3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531C" w:rsidRDefault="005A531C" w:rsidP="005F5D5F">
      <w:pPr>
        <w:spacing w:after="0" w:line="240" w:lineRule="auto"/>
      </w:pPr>
      <w:r>
        <w:separator/>
      </w:r>
    </w:p>
  </w:endnote>
  <w:endnote w:type="continuationSeparator" w:id="0">
    <w:p w:rsidR="005A531C" w:rsidRDefault="005A531C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531C" w:rsidRDefault="005A531C" w:rsidP="005F5D5F">
      <w:pPr>
        <w:spacing w:after="0" w:line="240" w:lineRule="auto"/>
      </w:pPr>
      <w:r>
        <w:separator/>
      </w:r>
    </w:p>
  </w:footnote>
  <w:footnote w:type="continuationSeparator" w:id="0">
    <w:p w:rsidR="005A531C" w:rsidRDefault="005A531C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tzS2MDU1NjY3MTFV0lEKTi0uzszPAykwrAUAlgZyHywAAAA="/>
  </w:docVars>
  <w:rsids>
    <w:rsidRoot w:val="00F76417"/>
    <w:rsid w:val="000168C0"/>
    <w:rsid w:val="000427C6"/>
    <w:rsid w:val="00076F31"/>
    <w:rsid w:val="000F790C"/>
    <w:rsid w:val="00171CDD"/>
    <w:rsid w:val="00175521"/>
    <w:rsid w:val="00181FB9"/>
    <w:rsid w:val="00215438"/>
    <w:rsid w:val="00251739"/>
    <w:rsid w:val="00261A78"/>
    <w:rsid w:val="00362A02"/>
    <w:rsid w:val="003B6A17"/>
    <w:rsid w:val="00411532"/>
    <w:rsid w:val="00414C6E"/>
    <w:rsid w:val="004C41BD"/>
    <w:rsid w:val="005222EE"/>
    <w:rsid w:val="00541BB3"/>
    <w:rsid w:val="00544732"/>
    <w:rsid w:val="005A531C"/>
    <w:rsid w:val="005C61E4"/>
    <w:rsid w:val="005F5D5F"/>
    <w:rsid w:val="00626A67"/>
    <w:rsid w:val="00665EA1"/>
    <w:rsid w:val="006E5B0F"/>
    <w:rsid w:val="006F7015"/>
    <w:rsid w:val="007049EF"/>
    <w:rsid w:val="0079199F"/>
    <w:rsid w:val="00795E64"/>
    <w:rsid w:val="007B5354"/>
    <w:rsid w:val="0080339C"/>
    <w:rsid w:val="00837654"/>
    <w:rsid w:val="00880783"/>
    <w:rsid w:val="008B5772"/>
    <w:rsid w:val="008C031F"/>
    <w:rsid w:val="008C1756"/>
    <w:rsid w:val="008D17FF"/>
    <w:rsid w:val="008F6C52"/>
    <w:rsid w:val="009141C6"/>
    <w:rsid w:val="00A03450"/>
    <w:rsid w:val="00A97C88"/>
    <w:rsid w:val="00AA4794"/>
    <w:rsid w:val="00AB3068"/>
    <w:rsid w:val="00AB58F4"/>
    <w:rsid w:val="00AF32DC"/>
    <w:rsid w:val="00B46A60"/>
    <w:rsid w:val="00BC6ED1"/>
    <w:rsid w:val="00BE3267"/>
    <w:rsid w:val="00C0583E"/>
    <w:rsid w:val="00C57F20"/>
    <w:rsid w:val="00D16845"/>
    <w:rsid w:val="00D56FBE"/>
    <w:rsid w:val="00D751DD"/>
    <w:rsid w:val="00E226AF"/>
    <w:rsid w:val="00E3564F"/>
    <w:rsid w:val="00EC1838"/>
    <w:rsid w:val="00F2548A"/>
    <w:rsid w:val="00F76417"/>
    <w:rsid w:val="00FA21D4"/>
    <w:rsid w:val="00FB2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62608A"/>
  <w15:chartTrackingRefBased/>
  <w15:docId w15:val="{3B33465F-D496-4C2E-B159-7A4C812A5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7049E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gi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il\AppData\Roaming\Microsoft\Templates\Seasonal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468D55D23DD415AAA8199083C19C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D9E9F-3EE1-4AC6-B6B6-150562C212C4}"/>
      </w:docPartPr>
      <w:docPartBody>
        <w:p w:rsidR="00000000" w:rsidRDefault="00680B1D">
          <w:pPr>
            <w:pStyle w:val="C468D55D23DD415AAA8199083C19C615"/>
          </w:pPr>
          <w:r w:rsidRPr="00AA4794">
            <w:t>────</w:t>
          </w:r>
        </w:p>
      </w:docPartBody>
    </w:docPart>
    <w:docPart>
      <w:docPartPr>
        <w:name w:val="198B0D14549E45CBBDDFA9870C6F3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E2995-C08E-4F85-91D6-A4CA06072E73}"/>
      </w:docPartPr>
      <w:docPartBody>
        <w:p w:rsidR="00000000" w:rsidRDefault="00680B1D">
          <w:pPr>
            <w:pStyle w:val="198B0D14549E45CBBDDFA9870C6F3608"/>
          </w:pPr>
          <w:r w:rsidRPr="00AA4794">
            <w:t>────</w:t>
          </w:r>
        </w:p>
      </w:docPartBody>
    </w:docPart>
    <w:docPart>
      <w:docPartPr>
        <w:name w:val="AED0446876674D9A93C31D2749527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CB6D4-E723-4552-A039-D8D7C8E575B8}"/>
      </w:docPartPr>
      <w:docPartBody>
        <w:p w:rsidR="00000000" w:rsidRDefault="00680B1D">
          <w:pPr>
            <w:pStyle w:val="AED0446876674D9A93C31D2749527F90"/>
          </w:pPr>
          <w:r w:rsidRPr="00AA4794">
            <w:t>────</w:t>
          </w:r>
        </w:p>
      </w:docPartBody>
    </w:docPart>
    <w:docPart>
      <w:docPartPr>
        <w:name w:val="5A831AF493D04F38B48E9B1432532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7202E-FBD5-41F5-BDE8-D0B4680307BB}"/>
      </w:docPartPr>
      <w:docPartBody>
        <w:p w:rsidR="00000000" w:rsidRDefault="00680B1D">
          <w:pPr>
            <w:pStyle w:val="5A831AF493D04F38B48E9B1432532BF1"/>
          </w:pPr>
          <w:r w:rsidRPr="00AA4794">
            <w:t>────</w:t>
          </w:r>
        </w:p>
      </w:docPartBody>
    </w:docPart>
    <w:docPart>
      <w:docPartPr>
        <w:name w:val="0EC205E5300D4DF3B487C83EB2B8E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8FFAB-21CC-4FD1-B5AF-83A065CC3204}"/>
      </w:docPartPr>
      <w:docPartBody>
        <w:p w:rsidR="00000000" w:rsidRDefault="00680B1D">
          <w:pPr>
            <w:pStyle w:val="0EC205E5300D4DF3B487C83EB2B8E760"/>
          </w:pPr>
          <w:r w:rsidRPr="00AA4794">
            <w:t>Street Address</w:t>
          </w:r>
          <w:r w:rsidRPr="00AA4794">
            <w:br/>
            <w:t>City, ST 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0B1D"/>
    <w:rsid w:val="0068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D6F32F2FF94FBC8CE6C250B3A03E7A">
    <w:name w:val="35D6F32F2FF94FBC8CE6C250B3A03E7A"/>
  </w:style>
  <w:style w:type="paragraph" w:customStyle="1" w:styleId="687CDE0D95364F92B0C8D46B128E5425">
    <w:name w:val="687CDE0D95364F92B0C8D46B128E5425"/>
  </w:style>
  <w:style w:type="paragraph" w:customStyle="1" w:styleId="6CEED705D9254B3295E9FA28091FEDEE">
    <w:name w:val="6CEED705D9254B3295E9FA28091FEDEE"/>
  </w:style>
  <w:style w:type="paragraph" w:customStyle="1" w:styleId="500FE8EE10194BE98BC6A1EF4957B866">
    <w:name w:val="500FE8EE10194BE98BC6A1EF4957B866"/>
  </w:style>
  <w:style w:type="paragraph" w:customStyle="1" w:styleId="FEA76C3CF31444E8B0EE2A8C911E3A9D">
    <w:name w:val="FEA76C3CF31444E8B0EE2A8C911E3A9D"/>
  </w:style>
  <w:style w:type="paragraph" w:customStyle="1" w:styleId="C468D55D23DD415AAA8199083C19C615">
    <w:name w:val="C468D55D23DD415AAA8199083C19C615"/>
  </w:style>
  <w:style w:type="paragraph" w:customStyle="1" w:styleId="FDBD30F0F97D437E8B870FF037C8168E">
    <w:name w:val="FDBD30F0F97D437E8B870FF037C8168E"/>
  </w:style>
  <w:style w:type="paragraph" w:customStyle="1" w:styleId="198B0D14549E45CBBDDFA9870C6F3608">
    <w:name w:val="198B0D14549E45CBBDDFA9870C6F3608"/>
  </w:style>
  <w:style w:type="paragraph" w:customStyle="1" w:styleId="9715A2E1A38643D98050D232B883FDDA">
    <w:name w:val="9715A2E1A38643D98050D232B883FDDA"/>
  </w:style>
  <w:style w:type="paragraph" w:customStyle="1" w:styleId="AED0446876674D9A93C31D2749527F90">
    <w:name w:val="AED0446876674D9A93C31D2749527F90"/>
  </w:style>
  <w:style w:type="paragraph" w:customStyle="1" w:styleId="9E4FA5A4D8DA4CC1B259D18F722D52AD">
    <w:name w:val="9E4FA5A4D8DA4CC1B259D18F722D52AD"/>
  </w:style>
  <w:style w:type="paragraph" w:customStyle="1" w:styleId="5A831AF493D04F38B48E9B1432532BF1">
    <w:name w:val="5A831AF493D04F38B48E9B1432532BF1"/>
  </w:style>
  <w:style w:type="paragraph" w:customStyle="1" w:styleId="2420301245744987A2ED6DE0A6A59B58">
    <w:name w:val="2420301245744987A2ED6DE0A6A59B58"/>
  </w:style>
  <w:style w:type="paragraph" w:customStyle="1" w:styleId="981541AFB87544BEA0F86C7746D2AE15">
    <w:name w:val="981541AFB87544BEA0F86C7746D2AE15"/>
  </w:style>
  <w:style w:type="paragraph" w:customStyle="1" w:styleId="0EC205E5300D4DF3B487C83EB2B8E760">
    <w:name w:val="0EC205E5300D4DF3B487C83EB2B8E760"/>
  </w:style>
  <w:style w:type="paragraph" w:customStyle="1" w:styleId="5E068B9D00C947C1A7679AC1A4D81D4D">
    <w:name w:val="5E068B9D00C947C1A7679AC1A4D81D4D"/>
  </w:style>
  <w:style w:type="paragraph" w:customStyle="1" w:styleId="42832A13C69643568188E1B7DBFBFE4A">
    <w:name w:val="42832A13C69643568188E1B7DBFBFE4A"/>
  </w:style>
  <w:style w:type="paragraph" w:customStyle="1" w:styleId="2C8BF1F915EB48DFB8A23589F1B28F99">
    <w:name w:val="2C8BF1F915EB48DFB8A23589F1B28F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0027A6-9B46-4B53-AB02-1BF9935B6AA9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D1FFFE5A-CEC4-48FB-B26B-DD62C3AB8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7EDCFF-4B91-44CB-B30D-61030995C8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.dotx</Template>
  <TotalTime>28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Chowdhury</dc:creator>
  <cp:keywords/>
  <dc:description/>
  <cp:lastModifiedBy>Neil Chowdhury</cp:lastModifiedBy>
  <cp:revision>14</cp:revision>
  <dcterms:created xsi:type="dcterms:W3CDTF">2017-09-03T02:29:00Z</dcterms:created>
  <dcterms:modified xsi:type="dcterms:W3CDTF">2017-09-03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